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9A873" w14:textId="77777777" w:rsidR="00980F26" w:rsidRDefault="00980F26" w:rsidP="00980F26">
      <w:pPr>
        <w:spacing w:after="0" w:line="240" w:lineRule="atLeast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IN" w:bidi="ar-SA"/>
        </w:rPr>
      </w:pPr>
    </w:p>
    <w:p w14:paraId="18BFF814" w14:textId="77E46F8F" w:rsidR="00980F26" w:rsidRPr="00036455" w:rsidRDefault="00980F26" w:rsidP="00980F26">
      <w:pPr>
        <w:spacing w:after="0" w:line="240" w:lineRule="atLeast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eastAsia="en-IN" w:bidi="ar-SA"/>
        </w:rPr>
      </w:pPr>
      <w:r w:rsidRPr="00036455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IN" w:bidi="ar-SA"/>
        </w:rPr>
        <w:fldChar w:fldCharType="begin"/>
      </w:r>
      <w:r w:rsidRPr="00036455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IN" w:bidi="ar-SA"/>
        </w:rPr>
        <w:instrText xml:space="preserve"> HYPERLINK "https://colab.research.google.com/drive/1YhMF_XDhy7tSRsJs1AYx2uubfkD9QHEE" \o "Open notebook" </w:instrText>
      </w:r>
      <w:r w:rsidRPr="00036455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IN" w:bidi="ar-SA"/>
        </w:rPr>
        <w:fldChar w:fldCharType="separate"/>
      </w:r>
      <w:r w:rsidR="00DC3415">
        <w:rPr>
          <w:rFonts w:ascii="Times New Roman" w:eastAsia="Times New Roman" w:hAnsi="Times New Roman" w:cs="Times New Roman"/>
          <w:b/>
          <w:bCs/>
          <w:sz w:val="48"/>
          <w:szCs w:val="48"/>
          <w:u w:val="single"/>
          <w:lang w:eastAsia="en-IN" w:bidi="ar-SA"/>
        </w:rPr>
        <w:t>Regression Model</w:t>
      </w:r>
      <w:r w:rsidRPr="00036455">
        <w:rPr>
          <w:rFonts w:ascii="Times New Roman" w:eastAsia="Times New Roman" w:hAnsi="Times New Roman" w:cs="Times New Roman"/>
          <w:b/>
          <w:bCs/>
          <w:sz w:val="48"/>
          <w:szCs w:val="48"/>
          <w:u w:val="single"/>
          <w:lang w:eastAsia="en-IN" w:bidi="ar-SA"/>
        </w:rPr>
        <w:t xml:space="preserve"> Solver Using </w:t>
      </w:r>
      <w:proofErr w:type="spellStart"/>
      <w:r w:rsidRPr="00036455">
        <w:rPr>
          <w:rFonts w:ascii="Times New Roman" w:eastAsia="Times New Roman" w:hAnsi="Times New Roman" w:cs="Times New Roman"/>
          <w:b/>
          <w:bCs/>
          <w:sz w:val="48"/>
          <w:szCs w:val="48"/>
          <w:u w:val="single"/>
          <w:lang w:eastAsia="en-IN" w:bidi="ar-SA"/>
        </w:rPr>
        <w:t>Gekko</w:t>
      </w:r>
      <w:proofErr w:type="spellEnd"/>
    </w:p>
    <w:p w14:paraId="799E38B4" w14:textId="770449B1" w:rsidR="00980F26" w:rsidRDefault="00980F26" w:rsidP="00DC3415">
      <w:pPr>
        <w:jc w:val="center"/>
        <w:rPr>
          <w:noProof/>
        </w:rPr>
      </w:pPr>
      <w:r w:rsidRPr="00036455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IN" w:bidi="ar-SA"/>
        </w:rPr>
        <w:fldChar w:fldCharType="end"/>
      </w:r>
    </w:p>
    <w:p w14:paraId="45F24A1A" w14:textId="0AC6A529" w:rsidR="00980F26" w:rsidRDefault="00980F26" w:rsidP="00980F26"/>
    <w:p w14:paraId="167B355F" w14:textId="7A8BF505" w:rsidR="00980F26" w:rsidRDefault="00DC3415" w:rsidP="00980F26">
      <w:r>
        <w:rPr>
          <w:noProof/>
        </w:rPr>
        <w:drawing>
          <wp:inline distT="0" distB="0" distL="0" distR="0" wp14:anchorId="6A385F64" wp14:editId="338E594A">
            <wp:extent cx="8848725" cy="3924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8725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3CC68" w14:textId="52059AE8" w:rsidR="00DC3415" w:rsidRDefault="00DC3415" w:rsidP="00980F26"/>
    <w:p w14:paraId="3C148A0D" w14:textId="50EA0792" w:rsidR="00DC3415" w:rsidRDefault="00DC3415" w:rsidP="00980F26"/>
    <w:p w14:paraId="3D313D7D" w14:textId="2510A8E6" w:rsidR="00DC3415" w:rsidRDefault="00DC3415" w:rsidP="00980F26"/>
    <w:p w14:paraId="0B2C33C9" w14:textId="77777777" w:rsidR="00DC3415" w:rsidRDefault="00DC3415" w:rsidP="00980F26"/>
    <w:p w14:paraId="6E3A1711" w14:textId="4593E3C8" w:rsidR="00DC3415" w:rsidRDefault="00DC3415" w:rsidP="00980F26"/>
    <w:p w14:paraId="2A4521F5" w14:textId="6604602A" w:rsidR="00DC3415" w:rsidRDefault="00DC3415" w:rsidP="00980F26">
      <w:r>
        <w:rPr>
          <w:noProof/>
        </w:rPr>
        <w:drawing>
          <wp:inline distT="0" distB="0" distL="0" distR="0" wp14:anchorId="6735965D" wp14:editId="670FD8FD">
            <wp:extent cx="8848725" cy="38766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8725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FEAB2" w14:textId="39CB4A49" w:rsidR="00DC3415" w:rsidRDefault="00DC3415" w:rsidP="00980F26"/>
    <w:p w14:paraId="46EDA910" w14:textId="267B9CC9" w:rsidR="00DC3415" w:rsidRDefault="00DC3415" w:rsidP="00980F26"/>
    <w:p w14:paraId="6F3A99EB" w14:textId="362FB07A" w:rsidR="00DC3415" w:rsidRDefault="00DC3415" w:rsidP="00980F26"/>
    <w:p w14:paraId="5E920592" w14:textId="22EC964C" w:rsidR="00DC3415" w:rsidRDefault="00DC3415" w:rsidP="00980F26"/>
    <w:p w14:paraId="694E966E" w14:textId="06EDFC57" w:rsidR="00DC3415" w:rsidRDefault="00DC3415" w:rsidP="00980F26"/>
    <w:p w14:paraId="72F64B2D" w14:textId="6DAEF8AD" w:rsidR="00DC3415" w:rsidRDefault="00DC3415" w:rsidP="00980F26"/>
    <w:p w14:paraId="4E14ADE7" w14:textId="77777777" w:rsidR="00DC3415" w:rsidRDefault="00DC3415" w:rsidP="00980F26"/>
    <w:p w14:paraId="55964C31" w14:textId="6DAB6CC7" w:rsidR="00DC3415" w:rsidRDefault="00DC3415" w:rsidP="00980F26">
      <w:r>
        <w:rPr>
          <w:noProof/>
        </w:rPr>
        <w:drawing>
          <wp:inline distT="0" distB="0" distL="0" distR="0" wp14:anchorId="3D96C8AB" wp14:editId="288DF091">
            <wp:extent cx="8858250" cy="3943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0" cy="394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8FE62" w14:textId="0A6044FF" w:rsidR="00DC3415" w:rsidRDefault="00DC3415" w:rsidP="00980F26"/>
    <w:p w14:paraId="2A43A874" w14:textId="00A23E5D" w:rsidR="00DC3415" w:rsidRDefault="00DC3415" w:rsidP="00980F26"/>
    <w:p w14:paraId="6B3F2F8D" w14:textId="72103626" w:rsidR="00DC3415" w:rsidRDefault="00DC3415" w:rsidP="00980F26"/>
    <w:p w14:paraId="72FA33D5" w14:textId="03A35F1B" w:rsidR="00DC3415" w:rsidRDefault="00DC3415" w:rsidP="00980F26"/>
    <w:p w14:paraId="2D843180" w14:textId="52F2B5F1" w:rsidR="00DC3415" w:rsidRDefault="00DC3415" w:rsidP="00980F26"/>
    <w:p w14:paraId="443AB65E" w14:textId="1B73097F" w:rsidR="00DC3415" w:rsidRDefault="00DC3415" w:rsidP="00980F26"/>
    <w:p w14:paraId="0C2405D8" w14:textId="77777777" w:rsidR="00DC3415" w:rsidRDefault="00DC3415" w:rsidP="00980F26"/>
    <w:p w14:paraId="1B76D5AF" w14:textId="5D00ECAF" w:rsidR="00DC3415" w:rsidRDefault="00DC3415" w:rsidP="00980F26">
      <w:r>
        <w:rPr>
          <w:noProof/>
        </w:rPr>
        <w:drawing>
          <wp:inline distT="0" distB="0" distL="0" distR="0" wp14:anchorId="7D5DAEEC" wp14:editId="059DD028">
            <wp:extent cx="8848725" cy="39719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872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4DEC7" w14:textId="0F632CAC" w:rsidR="00DC3415" w:rsidRDefault="00DC3415" w:rsidP="00980F26"/>
    <w:p w14:paraId="6AB574AF" w14:textId="46CEBE8A" w:rsidR="00DC3415" w:rsidRDefault="00DC3415" w:rsidP="00980F26"/>
    <w:p w14:paraId="04708835" w14:textId="6C260516" w:rsidR="00DC3415" w:rsidRDefault="00DC3415" w:rsidP="00980F26"/>
    <w:p w14:paraId="099E00CD" w14:textId="0D9169DB" w:rsidR="00DC3415" w:rsidRDefault="00DC3415" w:rsidP="00980F26"/>
    <w:p w14:paraId="1441C0E2" w14:textId="399165F5" w:rsidR="00DC3415" w:rsidRDefault="00DC3415" w:rsidP="00980F26"/>
    <w:p w14:paraId="1A014943" w14:textId="3E646056" w:rsidR="00DC3415" w:rsidRDefault="00DC3415" w:rsidP="00980F26"/>
    <w:p w14:paraId="2BD0AAA5" w14:textId="7F2F48E4" w:rsidR="00DC3415" w:rsidRDefault="00DC3415" w:rsidP="00980F26"/>
    <w:p w14:paraId="540C4192" w14:textId="3CC4A6C1" w:rsidR="00DC3415" w:rsidRDefault="00DC3415" w:rsidP="00980F26">
      <w:r>
        <w:rPr>
          <w:noProof/>
        </w:rPr>
        <w:drawing>
          <wp:inline distT="0" distB="0" distL="0" distR="0" wp14:anchorId="5706AB66" wp14:editId="2BA34B61">
            <wp:extent cx="8848725" cy="39814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872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E0796" w14:textId="69B5FEA6" w:rsidR="00DC3415" w:rsidRDefault="00DC3415" w:rsidP="00980F26"/>
    <w:p w14:paraId="05F71B7F" w14:textId="73E68DE8" w:rsidR="00DC3415" w:rsidRDefault="00DC3415" w:rsidP="00980F26"/>
    <w:p w14:paraId="6EDEF504" w14:textId="7D98B776" w:rsidR="00DC3415" w:rsidRDefault="00DC3415" w:rsidP="00980F26"/>
    <w:p w14:paraId="66C31BFB" w14:textId="66155E99" w:rsidR="00DC3415" w:rsidRDefault="00DC3415" w:rsidP="00980F26"/>
    <w:p w14:paraId="5CDAFB6E" w14:textId="77777777" w:rsidR="00DC3415" w:rsidRDefault="00DC3415" w:rsidP="00980F26"/>
    <w:p w14:paraId="62832167" w14:textId="5BA55BD6" w:rsidR="00DC3415" w:rsidRDefault="00DC3415" w:rsidP="00980F26"/>
    <w:p w14:paraId="71C0FE66" w14:textId="13EC9135" w:rsidR="00DC3415" w:rsidRDefault="00DC3415" w:rsidP="00980F26"/>
    <w:p w14:paraId="758B655C" w14:textId="5DDCE060" w:rsidR="00DC3415" w:rsidRDefault="00DC3415" w:rsidP="00980F26">
      <w:r>
        <w:rPr>
          <w:noProof/>
        </w:rPr>
        <w:drawing>
          <wp:inline distT="0" distB="0" distL="0" distR="0" wp14:anchorId="0A738FFE" wp14:editId="327C1921">
            <wp:extent cx="8858250" cy="40481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0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2C319" w14:textId="0173607D" w:rsidR="00DC3415" w:rsidRDefault="00DC3415" w:rsidP="00980F26"/>
    <w:p w14:paraId="42495D0C" w14:textId="138373B3" w:rsidR="00DC3415" w:rsidRDefault="00DC3415" w:rsidP="00980F26"/>
    <w:p w14:paraId="34FA4CE8" w14:textId="77777777" w:rsidR="00DC3415" w:rsidRDefault="00DC3415" w:rsidP="00980F26"/>
    <w:p w14:paraId="177C30BB" w14:textId="77777777" w:rsidR="00394C2A" w:rsidRDefault="00394C2A"/>
    <w:sectPr w:rsidR="00394C2A" w:rsidSect="00BF2001">
      <w:headerReference w:type="default" r:id="rId12"/>
      <w:pgSz w:w="16838" w:h="11906" w:orient="landscape"/>
      <w:pgMar w:top="568" w:right="1440" w:bottom="851" w:left="1440" w:header="708" w:footer="708" w:gutter="0"/>
      <w:pgBorders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A9E3B" w14:textId="77777777" w:rsidR="007F6F5F" w:rsidRDefault="007F6F5F">
      <w:pPr>
        <w:spacing w:after="0" w:line="240" w:lineRule="auto"/>
      </w:pPr>
      <w:r>
        <w:separator/>
      </w:r>
    </w:p>
  </w:endnote>
  <w:endnote w:type="continuationSeparator" w:id="0">
    <w:p w14:paraId="2A9EF909" w14:textId="77777777" w:rsidR="007F6F5F" w:rsidRDefault="007F6F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D4BE2" w14:textId="77777777" w:rsidR="007F6F5F" w:rsidRDefault="007F6F5F">
      <w:pPr>
        <w:spacing w:after="0" w:line="240" w:lineRule="auto"/>
      </w:pPr>
      <w:r>
        <w:separator/>
      </w:r>
    </w:p>
  </w:footnote>
  <w:footnote w:type="continuationSeparator" w:id="0">
    <w:p w14:paraId="04319F30" w14:textId="77777777" w:rsidR="007F6F5F" w:rsidRDefault="007F6F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5920B" w14:textId="77777777" w:rsidR="00036455" w:rsidRDefault="00980F26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>
      <w:tab/>
      <w:t>Himanshu Sharma</w:t>
    </w:r>
  </w:p>
  <w:p w14:paraId="44409B25" w14:textId="77777777" w:rsidR="00036455" w:rsidRDefault="00980F26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   201550062</w:t>
    </w:r>
  </w:p>
  <w:p w14:paraId="7D8CAA89" w14:textId="77777777" w:rsidR="00036455" w:rsidRDefault="007F6F5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jM0MbEwMza0MDJQ0lEKTi0uzszPAykwrgUAW2Qr5iwAAAA="/>
  </w:docVars>
  <w:rsids>
    <w:rsidRoot w:val="00980F26"/>
    <w:rsid w:val="00394C2A"/>
    <w:rsid w:val="004753D4"/>
    <w:rsid w:val="007F6F5F"/>
    <w:rsid w:val="00980F26"/>
    <w:rsid w:val="00BF2001"/>
    <w:rsid w:val="00DC3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5AEEF"/>
  <w15:chartTrackingRefBased/>
  <w15:docId w15:val="{048DDD33-DB1C-4ECF-9552-ADECE3B25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F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0F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0F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Sharma</dc:creator>
  <cp:keywords/>
  <dc:description/>
  <cp:lastModifiedBy>Himanshu Sharma</cp:lastModifiedBy>
  <cp:revision>3</cp:revision>
  <cp:lastPrinted>2022-04-21T17:36:00Z</cp:lastPrinted>
  <dcterms:created xsi:type="dcterms:W3CDTF">2022-04-21T17:35:00Z</dcterms:created>
  <dcterms:modified xsi:type="dcterms:W3CDTF">2022-04-25T15:05:00Z</dcterms:modified>
</cp:coreProperties>
</file>